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B7955A" w14:textId="77777777" w:rsidR="00707FE4" w:rsidRDefault="00707FE4">
      <w:pPr>
        <w:rPr>
          <w:b/>
          <w:bCs/>
          <w:sz w:val="32"/>
          <w:szCs w:val="32"/>
          <w:u w:val="single"/>
        </w:rPr>
      </w:pPr>
    </w:p>
    <w:p w14:paraId="0F13A2E5" w14:textId="38DD52A0" w:rsidR="00D331A0" w:rsidRPr="005108B2" w:rsidRDefault="005108B2">
      <w:pPr>
        <w:rPr>
          <w:b/>
          <w:bCs/>
          <w:sz w:val="32"/>
          <w:szCs w:val="32"/>
          <w:u w:val="single"/>
        </w:rPr>
      </w:pPr>
      <w:r w:rsidRPr="005108B2">
        <w:rPr>
          <w:b/>
          <w:bCs/>
          <w:sz w:val="32"/>
          <w:szCs w:val="32"/>
          <w:u w:val="single"/>
        </w:rPr>
        <w:t>SAMPLE EMAIL</w:t>
      </w:r>
    </w:p>
    <w:p w14:paraId="248B0374" w14:textId="12E4B8F2" w:rsidR="005108B2" w:rsidRDefault="005108B2">
      <w:pPr>
        <w:rPr>
          <w:sz w:val="24"/>
          <w:szCs w:val="24"/>
        </w:rPr>
      </w:pPr>
      <w:r>
        <w:rPr>
          <w:sz w:val="24"/>
          <w:szCs w:val="24"/>
        </w:rPr>
        <w:t xml:space="preserve">Suggested Subject </w:t>
      </w:r>
      <w:r w:rsidR="00066A68">
        <w:rPr>
          <w:sz w:val="24"/>
          <w:szCs w:val="24"/>
        </w:rPr>
        <w:t>Line</w:t>
      </w:r>
      <w:r>
        <w:rPr>
          <w:sz w:val="24"/>
          <w:szCs w:val="24"/>
        </w:rPr>
        <w:t xml:space="preserve">: Get Your Stepping Strong Hat!! </w:t>
      </w:r>
    </w:p>
    <w:p w14:paraId="3BAB1042" w14:textId="5D47C45F" w:rsidR="00DF1E03" w:rsidRDefault="00C251A4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Dear </w:t>
      </w:r>
      <w:r w:rsidR="008A2406" w:rsidRPr="008A2406">
        <w:rPr>
          <w:sz w:val="24"/>
          <w:szCs w:val="24"/>
          <w:highlight w:val="yellow"/>
        </w:rPr>
        <w:t>____________</w:t>
      </w:r>
      <w:r w:rsidR="008A2406" w:rsidRPr="008A2406">
        <w:rPr>
          <w:sz w:val="24"/>
          <w:szCs w:val="24"/>
        </w:rPr>
        <w:t>,</w:t>
      </w:r>
    </w:p>
    <w:p w14:paraId="2C9B9409" w14:textId="1A679EB8" w:rsidR="00E753AF" w:rsidRDefault="005108B2" w:rsidP="003E63BF">
      <w:pPr>
        <w:rPr>
          <w:sz w:val="24"/>
          <w:szCs w:val="24"/>
        </w:rPr>
      </w:pPr>
      <w:r>
        <w:rPr>
          <w:sz w:val="24"/>
          <w:szCs w:val="24"/>
        </w:rPr>
        <w:t xml:space="preserve">I am SO excited </w:t>
      </w:r>
      <w:r w:rsidR="00C05EBC">
        <w:rPr>
          <w:sz w:val="24"/>
          <w:szCs w:val="24"/>
        </w:rPr>
        <w:t>for</w:t>
      </w:r>
      <w:r>
        <w:rPr>
          <w:sz w:val="24"/>
          <w:szCs w:val="24"/>
        </w:rPr>
        <w:t xml:space="preserve"> Marathon Monday</w:t>
      </w:r>
      <w:r w:rsidR="00C05EBC">
        <w:rPr>
          <w:sz w:val="24"/>
          <w:szCs w:val="24"/>
        </w:rPr>
        <w:t xml:space="preserve">! </w:t>
      </w:r>
      <w:r>
        <w:rPr>
          <w:sz w:val="24"/>
          <w:szCs w:val="24"/>
        </w:rPr>
        <w:t>I cannot wait to tackle those 26.2 miles</w:t>
      </w:r>
      <w:r w:rsidR="00DA3D85">
        <w:rPr>
          <w:sz w:val="24"/>
          <w:szCs w:val="24"/>
        </w:rPr>
        <w:t xml:space="preserve"> and to date, have raised </w:t>
      </w:r>
      <w:r w:rsidR="00DA3D85" w:rsidRPr="008A2406">
        <w:rPr>
          <w:sz w:val="24"/>
          <w:szCs w:val="24"/>
          <w:highlight w:val="yellow"/>
        </w:rPr>
        <w:t>$</w:t>
      </w:r>
      <w:r w:rsidR="003E511D" w:rsidRPr="008A2406">
        <w:rPr>
          <w:sz w:val="24"/>
          <w:szCs w:val="24"/>
          <w:highlight w:val="yellow"/>
        </w:rPr>
        <w:t xml:space="preserve">XXXX </w:t>
      </w:r>
      <w:r w:rsidR="003E511D" w:rsidRPr="008A2406">
        <w:rPr>
          <w:sz w:val="24"/>
          <w:szCs w:val="24"/>
        </w:rPr>
        <w:t>which</w:t>
      </w:r>
      <w:r w:rsidR="00DA3D85">
        <w:rPr>
          <w:sz w:val="24"/>
          <w:szCs w:val="24"/>
        </w:rPr>
        <w:t xml:space="preserve"> is incredible.</w:t>
      </w:r>
      <w:r>
        <w:rPr>
          <w:sz w:val="24"/>
          <w:szCs w:val="24"/>
        </w:rPr>
        <w:t xml:space="preserve"> If you have supported me, thank you again! I could not do this without you. If you haven’t yet, there is still plenty of time to help me reach my </w:t>
      </w:r>
      <w:r w:rsidRPr="008A2406">
        <w:rPr>
          <w:sz w:val="24"/>
          <w:szCs w:val="24"/>
        </w:rPr>
        <w:t xml:space="preserve">fundraising goal of </w:t>
      </w:r>
      <w:r w:rsidRPr="008A2406">
        <w:rPr>
          <w:sz w:val="24"/>
          <w:szCs w:val="24"/>
          <w:highlight w:val="yellow"/>
        </w:rPr>
        <w:t xml:space="preserve">$XXXX. </w:t>
      </w:r>
      <w:r w:rsidRPr="008A2406">
        <w:rPr>
          <w:sz w:val="24"/>
          <w:szCs w:val="24"/>
        </w:rPr>
        <w:t xml:space="preserve"> </w:t>
      </w:r>
    </w:p>
    <w:p w14:paraId="31B94DC2" w14:textId="30092015" w:rsidR="005108B2" w:rsidRPr="005108B2" w:rsidRDefault="005108B2" w:rsidP="005108B2">
      <w:pPr>
        <w:rPr>
          <w:sz w:val="24"/>
          <w:szCs w:val="24"/>
        </w:rPr>
      </w:pPr>
      <w:r>
        <w:rPr>
          <w:sz w:val="24"/>
          <w:szCs w:val="24"/>
        </w:rPr>
        <w:t xml:space="preserve">To get </w:t>
      </w:r>
      <w:r w:rsidR="00DA3D85">
        <w:rPr>
          <w:sz w:val="24"/>
          <w:szCs w:val="24"/>
        </w:rPr>
        <w:t>team supporters ready for the big day</w:t>
      </w:r>
      <w:r>
        <w:rPr>
          <w:sz w:val="24"/>
          <w:szCs w:val="24"/>
        </w:rPr>
        <w:t xml:space="preserve">, </w:t>
      </w:r>
      <w:r w:rsidR="00DA3D85">
        <w:rPr>
          <w:sz w:val="24"/>
          <w:szCs w:val="24"/>
        </w:rPr>
        <w:t>I am</w:t>
      </w:r>
      <w:r>
        <w:rPr>
          <w:sz w:val="24"/>
          <w:szCs w:val="24"/>
        </w:rPr>
        <w:t xml:space="preserve"> </w:t>
      </w:r>
      <w:r w:rsidR="00DA3D85">
        <w:rPr>
          <w:sz w:val="24"/>
          <w:szCs w:val="24"/>
        </w:rPr>
        <w:t xml:space="preserve">excited to promote that </w:t>
      </w:r>
      <w:r w:rsidR="00F3675B">
        <w:rPr>
          <w:sz w:val="24"/>
          <w:szCs w:val="24"/>
        </w:rPr>
        <w:t>Thursday</w:t>
      </w:r>
      <w:r>
        <w:rPr>
          <w:sz w:val="24"/>
          <w:szCs w:val="24"/>
        </w:rPr>
        <w:t xml:space="preserve">, March 26 is </w:t>
      </w:r>
      <w:r w:rsidR="00DA3D85">
        <w:rPr>
          <w:sz w:val="24"/>
          <w:szCs w:val="24"/>
        </w:rPr>
        <w:t>officially</w:t>
      </w:r>
      <w:r>
        <w:rPr>
          <w:sz w:val="24"/>
          <w:szCs w:val="24"/>
        </w:rPr>
        <w:t xml:space="preserve"> ‘Support a Stepping Strong Runner Day’! All NE</w:t>
      </w:r>
      <w:r w:rsidR="00F3675B">
        <w:rPr>
          <w:sz w:val="24"/>
          <w:szCs w:val="24"/>
        </w:rPr>
        <w:t>W</w:t>
      </w:r>
      <w:r>
        <w:rPr>
          <w:sz w:val="24"/>
          <w:szCs w:val="24"/>
        </w:rPr>
        <w:t xml:space="preserve"> gifts of $</w:t>
      </w:r>
      <w:r w:rsidR="00F3675B">
        <w:rPr>
          <w:sz w:val="24"/>
          <w:szCs w:val="24"/>
        </w:rPr>
        <w:t>10</w:t>
      </w:r>
      <w:r>
        <w:rPr>
          <w:sz w:val="24"/>
          <w:szCs w:val="24"/>
        </w:rPr>
        <w:t xml:space="preserve">0+ </w:t>
      </w:r>
      <w:r w:rsidR="00DA3D85">
        <w:rPr>
          <w:sz w:val="24"/>
          <w:szCs w:val="24"/>
        </w:rPr>
        <w:t xml:space="preserve">to my fundraising page </w:t>
      </w:r>
      <w:r>
        <w:rPr>
          <w:sz w:val="24"/>
          <w:szCs w:val="24"/>
        </w:rPr>
        <w:t>will receive a Stepping Strong baseball hat to wear on race day</w:t>
      </w:r>
      <w:r w:rsidR="00DA3D85">
        <w:rPr>
          <w:sz w:val="24"/>
          <w:szCs w:val="24"/>
        </w:rPr>
        <w:t>!</w:t>
      </w:r>
      <w:r>
        <w:rPr>
          <w:sz w:val="24"/>
          <w:szCs w:val="24"/>
        </w:rPr>
        <w:t xml:space="preserve"> I hope I can count on you for your continued support</w:t>
      </w:r>
      <w:r w:rsidR="00DA3D85">
        <w:rPr>
          <w:sz w:val="24"/>
          <w:szCs w:val="24"/>
        </w:rPr>
        <w:t xml:space="preserve"> and to rep Stepping Strong alongside of me. You can c</w:t>
      </w:r>
      <w:r>
        <w:rPr>
          <w:sz w:val="24"/>
          <w:szCs w:val="24"/>
        </w:rPr>
        <w:t>lick here to d</w:t>
      </w:r>
      <w:r w:rsidRPr="005108B2">
        <w:rPr>
          <w:sz w:val="24"/>
          <w:szCs w:val="24"/>
        </w:rPr>
        <w:t xml:space="preserve">onate </w:t>
      </w:r>
      <w:r w:rsidR="00DA3D85">
        <w:rPr>
          <w:sz w:val="24"/>
          <w:szCs w:val="24"/>
        </w:rPr>
        <w:t>to</w:t>
      </w:r>
      <w:r w:rsidRPr="005108B2">
        <w:rPr>
          <w:sz w:val="24"/>
          <w:szCs w:val="24"/>
        </w:rPr>
        <w:t xml:space="preserve"> my page </w:t>
      </w:r>
      <w:r w:rsidRPr="005108B2">
        <w:rPr>
          <w:sz w:val="24"/>
          <w:szCs w:val="24"/>
          <w:highlight w:val="yellow"/>
        </w:rPr>
        <w:t>[TeamRaiser page link]</w:t>
      </w:r>
      <w:r w:rsidR="00DA3D85">
        <w:rPr>
          <w:sz w:val="24"/>
          <w:szCs w:val="24"/>
        </w:rPr>
        <w:t xml:space="preserve"> and the </w:t>
      </w:r>
      <w:r w:rsidR="00A74C6E">
        <w:rPr>
          <w:sz w:val="24"/>
          <w:szCs w:val="24"/>
        </w:rPr>
        <w:t xml:space="preserve">Running Team </w:t>
      </w:r>
      <w:r w:rsidR="00DA3D85">
        <w:rPr>
          <w:sz w:val="24"/>
          <w:szCs w:val="24"/>
        </w:rPr>
        <w:t xml:space="preserve">will mail you your hat before Marathon Monday! </w:t>
      </w:r>
    </w:p>
    <w:p w14:paraId="7E11648C" w14:textId="03EAF439" w:rsidR="005108B2" w:rsidRDefault="005108B2" w:rsidP="003E63BF">
      <w:pPr>
        <w:rPr>
          <w:sz w:val="24"/>
          <w:szCs w:val="24"/>
        </w:rPr>
      </w:pPr>
      <w:r w:rsidRPr="005108B2">
        <w:rPr>
          <w:rFonts w:cs="Arial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67A7DA77" wp14:editId="2D74E411">
            <wp:extent cx="752580" cy="685896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2580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9E6CA" w14:textId="5B416F9D" w:rsidR="005B081D" w:rsidRPr="008A2406" w:rsidRDefault="005108B2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 xml:space="preserve">With love/gratitude/thanks, </w:t>
      </w:r>
    </w:p>
    <w:p w14:paraId="3BF7A25C" w14:textId="753E6B3D" w:rsidR="005B081D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5EEC4D3B" w14:textId="6D74DACF" w:rsidR="00707FE4" w:rsidRDefault="00F3675B" w:rsidP="005108B2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F3675B">
        <w:rPr>
          <w:rFonts w:cs="Arial"/>
          <w:color w:val="000000"/>
          <w:sz w:val="24"/>
          <w:szCs w:val="24"/>
          <w:shd w:val="clear" w:color="auto" w:fill="FFFFFF"/>
        </w:rPr>
        <w:t xml:space="preserve">P.S. Please note that only new gifts made on 3/26 qualify for </w:t>
      </w:r>
      <w:r>
        <w:rPr>
          <w:rFonts w:cs="Arial"/>
          <w:color w:val="000000"/>
          <w:sz w:val="24"/>
          <w:szCs w:val="24"/>
          <w:shd w:val="clear" w:color="auto" w:fill="FFFFFF"/>
        </w:rPr>
        <w:t>a</w:t>
      </w:r>
      <w:r w:rsidRPr="00F3675B">
        <w:rPr>
          <w:rFonts w:cs="Arial"/>
          <w:color w:val="000000"/>
          <w:sz w:val="24"/>
          <w:szCs w:val="24"/>
          <w:shd w:val="clear" w:color="auto" w:fill="FFFFFF"/>
        </w:rPr>
        <w:t xml:space="preserve"> hat. Prior gifts of $100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+ </w:t>
      </w:r>
      <w:r w:rsidRPr="00F3675B">
        <w:rPr>
          <w:rFonts w:cs="Arial"/>
          <w:color w:val="000000"/>
          <w:sz w:val="24"/>
          <w:szCs w:val="24"/>
          <w:shd w:val="clear" w:color="auto" w:fill="FFFFFF"/>
        </w:rPr>
        <w:t>are not eligible for this promotion. Limit one (1) hat per donor.</w:t>
      </w:r>
    </w:p>
    <w:p w14:paraId="4410C8E4" w14:textId="77777777" w:rsidR="00F3675B" w:rsidRDefault="00F3675B" w:rsidP="005108B2">
      <w:pPr>
        <w:rPr>
          <w:b/>
          <w:bCs/>
          <w:sz w:val="32"/>
          <w:szCs w:val="32"/>
          <w:u w:val="single"/>
        </w:rPr>
      </w:pPr>
    </w:p>
    <w:p w14:paraId="311256DB" w14:textId="5B080D1F" w:rsidR="005108B2" w:rsidRPr="005108B2" w:rsidRDefault="005108B2" w:rsidP="005108B2">
      <w:pPr>
        <w:rPr>
          <w:b/>
          <w:bCs/>
          <w:sz w:val="32"/>
          <w:szCs w:val="32"/>
          <w:u w:val="single"/>
        </w:rPr>
      </w:pPr>
      <w:r w:rsidRPr="005108B2">
        <w:rPr>
          <w:b/>
          <w:bCs/>
          <w:sz w:val="32"/>
          <w:szCs w:val="32"/>
          <w:u w:val="single"/>
        </w:rPr>
        <w:t xml:space="preserve">SAMPLE </w:t>
      </w:r>
      <w:r>
        <w:rPr>
          <w:b/>
          <w:bCs/>
          <w:sz w:val="32"/>
          <w:szCs w:val="32"/>
          <w:u w:val="single"/>
        </w:rPr>
        <w:t>SOCIAL POST</w:t>
      </w:r>
    </w:p>
    <w:p w14:paraId="26DD16EF" w14:textId="6DE23767" w:rsidR="00277755" w:rsidRDefault="00D1175F" w:rsidP="005D5D3D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 xml:space="preserve">Today is Support a #SteppingStrong Runner Day! </w:t>
      </w:r>
      <w:r w:rsidR="00066A68">
        <w:rPr>
          <w:rFonts w:cs="Arial"/>
          <w:color w:val="000000"/>
          <w:sz w:val="24"/>
          <w:szCs w:val="24"/>
          <w:shd w:val="clear" w:color="auto" w:fill="FFFFFF"/>
        </w:rPr>
        <w:t>When you make a gift of $</w:t>
      </w:r>
      <w:r w:rsidR="00F3675B">
        <w:rPr>
          <w:rFonts w:cs="Arial"/>
          <w:color w:val="000000"/>
          <w:sz w:val="24"/>
          <w:szCs w:val="24"/>
          <w:shd w:val="clear" w:color="auto" w:fill="FFFFFF"/>
        </w:rPr>
        <w:t>10</w:t>
      </w:r>
      <w:r w:rsidR="00066A68">
        <w:rPr>
          <w:rFonts w:cs="Arial"/>
          <w:color w:val="000000"/>
          <w:sz w:val="24"/>
          <w:szCs w:val="24"/>
          <w:shd w:val="clear" w:color="auto" w:fill="FFFFFF"/>
        </w:rPr>
        <w:t xml:space="preserve">0+ on my fundraising page you will receive </w:t>
      </w:r>
      <w:r>
        <w:rPr>
          <w:sz w:val="24"/>
          <w:szCs w:val="24"/>
        </w:rPr>
        <w:t>a Stepping Strong baseball hat to wear on race day</w:t>
      </w:r>
      <w:r w:rsidR="00DA3D85">
        <w:rPr>
          <w:sz w:val="24"/>
          <w:szCs w:val="24"/>
        </w:rPr>
        <w:t xml:space="preserve"> and rep Stepping Strong with me</w:t>
      </w:r>
      <w:r w:rsidR="005D5D3D">
        <w:rPr>
          <w:sz w:val="24"/>
          <w:szCs w:val="24"/>
        </w:rPr>
        <w:t xml:space="preserve">! </w:t>
      </w:r>
      <w:r w:rsidR="005D5D3D"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It’s truly an honor to be a member of the </w:t>
      </w:r>
      <w:r w:rsidR="00277755">
        <w:rPr>
          <w:rFonts w:cs="Arial"/>
          <w:color w:val="000000"/>
          <w:sz w:val="24"/>
          <w:szCs w:val="24"/>
          <w:shd w:val="clear" w:color="auto" w:fill="FFFFFF"/>
        </w:rPr>
        <w:t>202</w:t>
      </w:r>
      <w:r w:rsidR="00F3675B">
        <w:rPr>
          <w:rFonts w:cs="Arial"/>
          <w:color w:val="000000"/>
          <w:sz w:val="24"/>
          <w:szCs w:val="24"/>
          <w:shd w:val="clear" w:color="auto" w:fill="FFFFFF"/>
        </w:rPr>
        <w:t xml:space="preserve">6 </w:t>
      </w:r>
      <w:r w:rsidR="005D5D3D"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Stepping Strong Marathon Team </w:t>
      </w:r>
      <w:r w:rsidR="00277755" w:rsidRPr="008A2406">
        <w:rPr>
          <w:rFonts w:cs="Arial"/>
          <w:color w:val="000000"/>
          <w:sz w:val="24"/>
          <w:szCs w:val="24"/>
          <w:shd w:val="clear" w:color="auto" w:fill="FFFFFF"/>
        </w:rPr>
        <w:t>and I’m excited to be a champion for this special cause</w:t>
      </w:r>
      <w:r w:rsidR="00277755">
        <w:rPr>
          <w:rFonts w:cs="Arial"/>
          <w:color w:val="000000"/>
          <w:sz w:val="24"/>
          <w:szCs w:val="24"/>
          <w:shd w:val="clear" w:color="auto" w:fill="FFFFFF"/>
        </w:rPr>
        <w:t>!</w:t>
      </w:r>
    </w:p>
    <w:p w14:paraId="181E53E0" w14:textId="4B26B855" w:rsidR="005D5D3D" w:rsidRPr="008A2406" w:rsidRDefault="005D5D3D" w:rsidP="005D5D3D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 xml:space="preserve">Thank you for </w:t>
      </w:r>
      <w:r w:rsidR="00DA3D85">
        <w:rPr>
          <w:rFonts w:cs="Arial"/>
          <w:color w:val="000000"/>
          <w:sz w:val="24"/>
          <w:szCs w:val="24"/>
          <w:shd w:val="clear" w:color="auto" w:fill="FFFFFF"/>
        </w:rPr>
        <w:t>ALL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 your support! #BostonMarathon #Boston</w:t>
      </w:r>
      <w:r w:rsidR="00F3675B">
        <w:rPr>
          <w:rFonts w:cs="Arial"/>
          <w:color w:val="000000"/>
          <w:sz w:val="24"/>
          <w:szCs w:val="24"/>
          <w:shd w:val="clear" w:color="auto" w:fill="FFFFFF"/>
        </w:rPr>
        <w:t>130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A74C6E">
        <w:rPr>
          <w:rFonts w:cs="Arial"/>
          <w:color w:val="000000"/>
          <w:sz w:val="24"/>
          <w:szCs w:val="24"/>
          <w:shd w:val="clear" w:color="auto" w:fill="FFFFFF"/>
        </w:rPr>
        <w:t>#SteppingStrong</w:t>
      </w:r>
    </w:p>
    <w:p w14:paraId="3282FD07" w14:textId="60F08594" w:rsidR="00D1175F" w:rsidRPr="005108B2" w:rsidRDefault="00D1175F" w:rsidP="00D1175F">
      <w:pPr>
        <w:rPr>
          <w:sz w:val="24"/>
          <w:szCs w:val="24"/>
        </w:rPr>
      </w:pPr>
      <w:r>
        <w:rPr>
          <w:sz w:val="24"/>
          <w:szCs w:val="24"/>
        </w:rPr>
        <w:t>Click here to d</w:t>
      </w:r>
      <w:r w:rsidRPr="005108B2">
        <w:rPr>
          <w:sz w:val="24"/>
          <w:szCs w:val="24"/>
        </w:rPr>
        <w:t xml:space="preserve">onate at my page: </w:t>
      </w:r>
      <w:r w:rsidRPr="005108B2">
        <w:rPr>
          <w:sz w:val="24"/>
          <w:szCs w:val="24"/>
          <w:highlight w:val="yellow"/>
        </w:rPr>
        <w:t>[TeamRaiser page link]</w:t>
      </w:r>
      <w:r w:rsidR="005D5D3D">
        <w:rPr>
          <w:sz w:val="24"/>
          <w:szCs w:val="24"/>
        </w:rPr>
        <w:t xml:space="preserve">. </w:t>
      </w:r>
    </w:p>
    <w:p w14:paraId="1206FC86" w14:textId="360438E9" w:rsidR="005108B2" w:rsidRPr="00277755" w:rsidRDefault="00D1175F" w:rsidP="00804564">
      <w:pPr>
        <w:rPr>
          <w:sz w:val="24"/>
          <w:szCs w:val="24"/>
        </w:rPr>
      </w:pPr>
      <w:r w:rsidRPr="005108B2">
        <w:rPr>
          <w:rFonts w:cs="Arial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74A2E0A3" wp14:editId="2790CA1F">
            <wp:extent cx="752580" cy="685896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2580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08B2" w:rsidRPr="00277755" w:rsidSect="00277755">
      <w:headerReference w:type="default" r:id="rId8"/>
      <w:pgSz w:w="12240" w:h="20160" w:code="5"/>
      <w:pgMar w:top="288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7115D4" w14:textId="77777777" w:rsidR="00B8421D" w:rsidRDefault="00B8421D" w:rsidP="00D331A0">
      <w:pPr>
        <w:spacing w:after="0" w:line="240" w:lineRule="auto"/>
      </w:pPr>
      <w:r>
        <w:separator/>
      </w:r>
    </w:p>
  </w:endnote>
  <w:endnote w:type="continuationSeparator" w:id="0">
    <w:p w14:paraId="673B39A1" w14:textId="77777777" w:rsidR="00B8421D" w:rsidRDefault="00B8421D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5E3B2" w14:textId="77777777" w:rsidR="00B8421D" w:rsidRDefault="00B8421D" w:rsidP="00D331A0">
      <w:pPr>
        <w:spacing w:after="0" w:line="240" w:lineRule="auto"/>
      </w:pPr>
      <w:r>
        <w:separator/>
      </w:r>
    </w:p>
  </w:footnote>
  <w:footnote w:type="continuationSeparator" w:id="0">
    <w:p w14:paraId="2D68792E" w14:textId="77777777" w:rsidR="00B8421D" w:rsidRDefault="00B8421D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59C73" w14:textId="2AD15C9B" w:rsidR="00D331A0" w:rsidRDefault="00D60594" w:rsidP="00D60594">
    <w:pPr>
      <w:pStyle w:val="Header"/>
      <w:jc w:val="center"/>
    </w:pPr>
    <w:r>
      <w:rPr>
        <w:noProof/>
      </w:rPr>
      <w:drawing>
        <wp:inline distT="0" distB="0" distL="0" distR="0" wp14:anchorId="3CDA6600" wp14:editId="54F9CA83">
          <wp:extent cx="5939786" cy="486888"/>
          <wp:effectExtent l="0" t="0" r="0" b="889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764" b="29560"/>
                  <a:stretch/>
                </pic:blipFill>
                <pic:spPr bwMode="auto">
                  <a:xfrm>
                    <a:off x="0" y="0"/>
                    <a:ext cx="5943600" cy="487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8534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66A68"/>
    <w:rsid w:val="00087D0E"/>
    <w:rsid w:val="00142324"/>
    <w:rsid w:val="00156226"/>
    <w:rsid w:val="001A0899"/>
    <w:rsid w:val="001A6F82"/>
    <w:rsid w:val="00226168"/>
    <w:rsid w:val="00277755"/>
    <w:rsid w:val="0036449A"/>
    <w:rsid w:val="003E511D"/>
    <w:rsid w:val="003E63BF"/>
    <w:rsid w:val="00462BBF"/>
    <w:rsid w:val="00497321"/>
    <w:rsid w:val="005108B2"/>
    <w:rsid w:val="00535448"/>
    <w:rsid w:val="005358AF"/>
    <w:rsid w:val="00543DA8"/>
    <w:rsid w:val="005B081D"/>
    <w:rsid w:val="005D5D3D"/>
    <w:rsid w:val="005D760E"/>
    <w:rsid w:val="006C18A7"/>
    <w:rsid w:val="00707FE4"/>
    <w:rsid w:val="007C66D8"/>
    <w:rsid w:val="00804564"/>
    <w:rsid w:val="00826EF1"/>
    <w:rsid w:val="008A2406"/>
    <w:rsid w:val="009756DF"/>
    <w:rsid w:val="00A0486D"/>
    <w:rsid w:val="00A74C6E"/>
    <w:rsid w:val="00B8421D"/>
    <w:rsid w:val="00C05EBC"/>
    <w:rsid w:val="00C251A4"/>
    <w:rsid w:val="00CA624E"/>
    <w:rsid w:val="00CD574B"/>
    <w:rsid w:val="00D05308"/>
    <w:rsid w:val="00D1175F"/>
    <w:rsid w:val="00D331A0"/>
    <w:rsid w:val="00D37BE6"/>
    <w:rsid w:val="00D60594"/>
    <w:rsid w:val="00DA3D85"/>
    <w:rsid w:val="00DD315E"/>
    <w:rsid w:val="00DF1E03"/>
    <w:rsid w:val="00E121F5"/>
    <w:rsid w:val="00E34A50"/>
    <w:rsid w:val="00E753AF"/>
    <w:rsid w:val="00EB4DEC"/>
    <w:rsid w:val="00F3675B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3396DD5F795488E15F127E5CBD2F1" ma:contentTypeVersion="13" ma:contentTypeDescription="Create a new document." ma:contentTypeScope="" ma:versionID="fcfdab2a68bf7858c52dd0cd92cc908b">
  <xsd:schema xmlns:xsd="http://www.w3.org/2001/XMLSchema" xmlns:xs="http://www.w3.org/2001/XMLSchema" xmlns:p="http://schemas.microsoft.com/office/2006/metadata/properties" xmlns:ns2="c42af494-b638-45f6-8a1d-868a520d76db" xmlns:ns3="82ad2105-b78c-4c8c-9b54-7cad417aac09" targetNamespace="http://schemas.microsoft.com/office/2006/metadata/properties" ma:root="true" ma:fieldsID="7174de1163806823d8b84319434c6cb3" ns2:_="" ns3:_="">
    <xsd:import namespace="c42af494-b638-45f6-8a1d-868a520d76db"/>
    <xsd:import namespace="82ad2105-b78c-4c8c-9b54-7cad417aac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af494-b638-45f6-8a1d-868a520d76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60c9a04-0a06-4c47-89e2-9dbcedd85f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ad2105-b78c-4c8c-9b54-7cad417aac0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c31db20-4896-433b-b218-26965032126e}" ma:internalName="TaxCatchAll" ma:showField="CatchAllData" ma:web="82ad2105-b78c-4c8c-9b54-7cad417aac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ad2105-b78c-4c8c-9b54-7cad417aac09" xsi:nil="true"/>
    <lcf76f155ced4ddcb4097134ff3c332f xmlns="c42af494-b638-45f6-8a1d-868a520d76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5097BD-5B3E-41AD-848E-69163C874FCC}"/>
</file>

<file path=customXml/itemProps2.xml><?xml version="1.0" encoding="utf-8"?>
<ds:datastoreItem xmlns:ds="http://schemas.openxmlformats.org/officeDocument/2006/customXml" ds:itemID="{1D06B1C1-1462-4DF0-B8E4-5E927458EE4E}"/>
</file>

<file path=customXml/itemProps3.xml><?xml version="1.0" encoding="utf-8"?>
<ds:datastoreItem xmlns:ds="http://schemas.openxmlformats.org/officeDocument/2006/customXml" ds:itemID="{EA0D1DFE-BCB5-499A-AC19-220222F03D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1</Words>
  <Characters>1288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Wheeler, Alisheya Marie-Luthman</cp:lastModifiedBy>
  <cp:revision>2</cp:revision>
  <cp:lastPrinted>2024-03-07T15:33:00Z</cp:lastPrinted>
  <dcterms:created xsi:type="dcterms:W3CDTF">2026-03-22T22:43:00Z</dcterms:created>
  <dcterms:modified xsi:type="dcterms:W3CDTF">2026-03-22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f6e12d-2b29-4501-9468-972102d314b4</vt:lpwstr>
  </property>
  <property fmtid="{D5CDD505-2E9C-101B-9397-08002B2CF9AE}" pid="3" name="ContentTypeId">
    <vt:lpwstr>0x010100A353396DD5F795488E15F127E5CBD2F1</vt:lpwstr>
  </property>
</Properties>
</file>